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8041D" w14:textId="77777777" w:rsidR="00564AC8" w:rsidRPr="00834A48" w:rsidRDefault="00564AC8" w:rsidP="00564AC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4A48">
        <w:rPr>
          <w:rFonts w:ascii="Times New Roman" w:hAnsi="Times New Roman" w:cs="Times New Roman"/>
          <w:b/>
          <w:sz w:val="24"/>
          <w:szCs w:val="24"/>
        </w:rPr>
        <w:t xml:space="preserve">Форма технической спецификации </w:t>
      </w:r>
    </w:p>
    <w:p w14:paraId="1762A1F5" w14:textId="7B3B9627" w:rsidR="00564AC8" w:rsidRPr="00834A48" w:rsidRDefault="00564AC8" w:rsidP="00564AC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4A48">
        <w:rPr>
          <w:rFonts w:ascii="Times New Roman" w:hAnsi="Times New Roman" w:cs="Times New Roman"/>
          <w:b/>
          <w:sz w:val="24"/>
          <w:szCs w:val="24"/>
        </w:rPr>
        <w:t>«</w:t>
      </w:r>
      <w:r w:rsidR="004174B8" w:rsidRPr="004174B8">
        <w:rPr>
          <w:rFonts w:ascii="Times New Roman" w:hAnsi="Times New Roman" w:cs="Times New Roman"/>
          <w:b/>
          <w:sz w:val="24"/>
          <w:szCs w:val="24"/>
        </w:rPr>
        <w:t>Услуги по аренде специальной техники</w:t>
      </w:r>
      <w:r w:rsidRPr="00834A48">
        <w:rPr>
          <w:rFonts w:ascii="Times New Roman" w:hAnsi="Times New Roman" w:cs="Times New Roman"/>
          <w:b/>
          <w:sz w:val="24"/>
          <w:szCs w:val="24"/>
        </w:rPr>
        <w:t xml:space="preserve">» </w:t>
      </w:r>
    </w:p>
    <w:p w14:paraId="3DEBEA2D" w14:textId="55AAC6F5" w:rsidR="00564AC8" w:rsidRPr="00834A48" w:rsidRDefault="00564AC8" w:rsidP="00564AC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4A48">
        <w:rPr>
          <w:rFonts w:ascii="Times New Roman" w:hAnsi="Times New Roman" w:cs="Times New Roman"/>
          <w:b/>
          <w:sz w:val="24"/>
          <w:szCs w:val="24"/>
        </w:rPr>
        <w:t>(код по ЕНС ТР</w:t>
      </w:r>
      <w:hyperlink r:id="rId8" w:history="1">
        <w:r w:rsidRPr="00834A48">
          <w:rPr>
            <w:rFonts w:ascii="Times New Roman" w:eastAsia="Times New Roman" w:hAnsi="Times New Roman" w:cs="Times New Roman"/>
            <w:b/>
            <w:sz w:val="24"/>
            <w:szCs w:val="24"/>
            <w:lang w:eastAsia="ru-RU"/>
          </w:rPr>
          <w:t>У</w:t>
        </w:r>
      </w:hyperlink>
      <w:r w:rsidRPr="00834A4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  <w:r w:rsidR="004174B8" w:rsidRPr="004174B8">
        <w:rPr>
          <w:rFonts w:ascii="Times New Roman" w:hAnsi="Times New Roman" w:cs="Times New Roman"/>
          <w:b/>
          <w:sz w:val="24"/>
          <w:szCs w:val="24"/>
        </w:rPr>
        <w:t>773919.900.000000</w:t>
      </w:r>
      <w:r w:rsidRPr="00834A48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tbl>
      <w:tblPr>
        <w:tblStyle w:val="a4"/>
        <w:tblW w:w="9639" w:type="dxa"/>
        <w:tblInd w:w="108" w:type="dxa"/>
        <w:tblLook w:val="04A0" w:firstRow="1" w:lastRow="0" w:firstColumn="1" w:lastColumn="0" w:noHBand="0" w:noVBand="1"/>
      </w:tblPr>
      <w:tblGrid>
        <w:gridCol w:w="851"/>
        <w:gridCol w:w="8788"/>
      </w:tblGrid>
      <w:tr w:rsidR="00E468D9" w:rsidRPr="00B95FC6" w14:paraId="1AC5882E" w14:textId="77777777" w:rsidTr="005605F2">
        <w:trPr>
          <w:trHeight w:val="20"/>
        </w:trPr>
        <w:tc>
          <w:tcPr>
            <w:tcW w:w="851" w:type="dxa"/>
            <w:vAlign w:val="center"/>
          </w:tcPr>
          <w:p w14:paraId="72C6A475" w14:textId="77777777" w:rsidR="00E468D9" w:rsidRPr="005F4E67" w:rsidRDefault="00E468D9" w:rsidP="003117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4E67">
              <w:rPr>
                <w:rFonts w:ascii="Times New Roman" w:hAnsi="Times New Roman" w:cs="Times New Roman"/>
                <w:b/>
                <w:sz w:val="24"/>
                <w:szCs w:val="24"/>
              </w:rPr>
              <w:t>№ п/п</w:t>
            </w:r>
          </w:p>
        </w:tc>
        <w:tc>
          <w:tcPr>
            <w:tcW w:w="8788" w:type="dxa"/>
            <w:vAlign w:val="center"/>
          </w:tcPr>
          <w:p w14:paraId="49A003FB" w14:textId="77777777" w:rsidR="00E468D9" w:rsidRPr="002C0B16" w:rsidRDefault="005605F2" w:rsidP="005605F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ребования</w:t>
            </w:r>
          </w:p>
        </w:tc>
      </w:tr>
      <w:tr w:rsidR="005605F2" w:rsidRPr="00B95FC6" w14:paraId="08AF41E8" w14:textId="77777777" w:rsidTr="005605F2">
        <w:trPr>
          <w:trHeight w:val="20"/>
        </w:trPr>
        <w:tc>
          <w:tcPr>
            <w:tcW w:w="851" w:type="dxa"/>
            <w:vAlign w:val="center"/>
          </w:tcPr>
          <w:p w14:paraId="270617F1" w14:textId="77777777" w:rsidR="005605F2" w:rsidRPr="00DA0837" w:rsidRDefault="005605F2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83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88" w:type="dxa"/>
            <w:vAlign w:val="center"/>
          </w:tcPr>
          <w:p w14:paraId="2FD13A1D" w14:textId="77777777" w:rsidR="005605F2" w:rsidRPr="00DA0837" w:rsidRDefault="005605F2" w:rsidP="005605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83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468D9" w:rsidRPr="00B95FC6" w14:paraId="21E621F8" w14:textId="77777777" w:rsidTr="003117BE">
        <w:trPr>
          <w:trHeight w:val="562"/>
        </w:trPr>
        <w:tc>
          <w:tcPr>
            <w:tcW w:w="851" w:type="dxa"/>
            <w:vAlign w:val="center"/>
          </w:tcPr>
          <w:p w14:paraId="46800CD1" w14:textId="77777777" w:rsidR="00E468D9" w:rsidRPr="008D6B98" w:rsidRDefault="00E468D9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6B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88" w:type="dxa"/>
            <w:vAlign w:val="center"/>
          </w:tcPr>
          <w:p w14:paraId="1D31FDE6" w14:textId="62BF9A73" w:rsidR="00997493" w:rsidRPr="00331D47" w:rsidRDefault="00E468D9" w:rsidP="003117B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060A">
              <w:rPr>
                <w:rFonts w:ascii="Times New Roman" w:hAnsi="Times New Roman" w:cs="Times New Roman"/>
                <w:b/>
                <w:sz w:val="24"/>
                <w:szCs w:val="24"/>
              </w:rPr>
              <w:t>Описание закупаемых товаров, работ и услуг</w:t>
            </w:r>
          </w:p>
        </w:tc>
      </w:tr>
      <w:tr w:rsidR="00E468D9" w:rsidRPr="00B95FC6" w14:paraId="75165BDC" w14:textId="77777777" w:rsidTr="003117BE">
        <w:trPr>
          <w:trHeight w:val="20"/>
        </w:trPr>
        <w:tc>
          <w:tcPr>
            <w:tcW w:w="851" w:type="dxa"/>
            <w:vAlign w:val="center"/>
          </w:tcPr>
          <w:p w14:paraId="14B1F087" w14:textId="77777777" w:rsidR="00E468D9" w:rsidRPr="0015060A" w:rsidRDefault="00E468D9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8" w:type="dxa"/>
            <w:vAlign w:val="center"/>
          </w:tcPr>
          <w:p w14:paraId="075C257A" w14:textId="438405CD" w:rsidR="00611467" w:rsidRPr="00F52A33" w:rsidRDefault="00254181" w:rsidP="0025418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   </w:t>
            </w:r>
            <w:r w:rsidR="007A79F1" w:rsidRPr="007A79F1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Услуга по аренде </w:t>
            </w:r>
            <w:r w:rsidR="007A79F1" w:rsidRPr="002858B2">
              <w:rPr>
                <w:rFonts w:ascii="Times New Roman" w:hAnsi="Times New Roman" w:cs="Times New Roman"/>
                <w:sz w:val="24"/>
                <w:szCs w:val="24"/>
                <w:lang/>
              </w:rPr>
              <w:t>вилочного погрузчика грузоподъемностью 2,5-3 т, 2 единицы</w:t>
            </w:r>
            <w:r w:rsidR="00357280" w:rsidRPr="002858B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с водителем (оператором)</w:t>
            </w:r>
            <w:r w:rsidR="00AD524A" w:rsidRPr="002858B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A79F1" w:rsidRPr="002858B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AD524A" w:rsidRPr="002858B2">
              <w:rPr>
                <w:rFonts w:ascii="Times New Roman" w:hAnsi="Times New Roman" w:cs="Times New Roman"/>
                <w:sz w:val="24"/>
                <w:szCs w:val="24"/>
              </w:rPr>
              <w:t xml:space="preserve">Работа </w:t>
            </w:r>
            <w:r w:rsidR="008B1953" w:rsidRPr="002858B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каждого погрузчика </w:t>
            </w:r>
            <w:r w:rsidR="00F52A33" w:rsidRPr="002858B2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7A79F1" w:rsidRPr="002858B2">
              <w:rPr>
                <w:rFonts w:ascii="Times New Roman" w:hAnsi="Times New Roman" w:cs="Times New Roman"/>
                <w:sz w:val="24"/>
                <w:szCs w:val="24"/>
                <w:lang/>
              </w:rPr>
              <w:t>18 смен</w:t>
            </w:r>
            <w:r w:rsidR="008B1953" w:rsidRPr="002858B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продолжительностью 8 часов или </w:t>
            </w:r>
            <w:r w:rsidR="00AD524A" w:rsidRPr="002858B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очасаовая работа – по </w:t>
            </w:r>
            <w:r w:rsidR="008B1953" w:rsidRPr="002858B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44 час</w:t>
            </w:r>
            <w:r w:rsidR="00AD524A" w:rsidRPr="002858B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</w:t>
            </w:r>
            <w:r w:rsidR="008B1953" w:rsidRPr="002858B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</w:t>
            </w:r>
            <w:r w:rsidR="00F52A3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</w:tc>
      </w:tr>
      <w:tr w:rsidR="00E468D9" w:rsidRPr="00B95FC6" w14:paraId="11B127C0" w14:textId="77777777" w:rsidTr="003117BE">
        <w:trPr>
          <w:trHeight w:val="20"/>
        </w:trPr>
        <w:tc>
          <w:tcPr>
            <w:tcW w:w="851" w:type="dxa"/>
            <w:vAlign w:val="center"/>
          </w:tcPr>
          <w:p w14:paraId="75CEFD02" w14:textId="77777777" w:rsidR="00E468D9" w:rsidRPr="0015060A" w:rsidRDefault="00E468D9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88" w:type="dxa"/>
            <w:vAlign w:val="center"/>
          </w:tcPr>
          <w:p w14:paraId="4465D535" w14:textId="7F30966D" w:rsidR="00997493" w:rsidRPr="0015060A" w:rsidRDefault="00E468D9" w:rsidP="003117B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060A">
              <w:rPr>
                <w:rFonts w:ascii="Times New Roman" w:hAnsi="Times New Roman" w:cs="Times New Roman"/>
                <w:b/>
                <w:sz w:val="24"/>
                <w:szCs w:val="24"/>
              </w:rPr>
              <w:t>Требуемые функциональные, технические, качественные, эксплуатационные характеристики закупаемых товаров, работ и услуг.</w:t>
            </w:r>
          </w:p>
        </w:tc>
      </w:tr>
      <w:tr w:rsidR="00E468D9" w:rsidRPr="00B95FC6" w14:paraId="03E83EA7" w14:textId="77777777" w:rsidTr="003117BE">
        <w:trPr>
          <w:trHeight w:val="20"/>
        </w:trPr>
        <w:tc>
          <w:tcPr>
            <w:tcW w:w="851" w:type="dxa"/>
            <w:vAlign w:val="center"/>
          </w:tcPr>
          <w:p w14:paraId="544EADE4" w14:textId="77777777" w:rsidR="00E468D9" w:rsidRPr="0015060A" w:rsidRDefault="00E468D9" w:rsidP="003117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8" w:type="dxa"/>
            <w:vAlign w:val="center"/>
          </w:tcPr>
          <w:p w14:paraId="7AD24B3C" w14:textId="67280F14" w:rsidR="00357280" w:rsidRPr="00B169B2" w:rsidRDefault="00616F84" w:rsidP="00B169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169B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  </w:t>
            </w:r>
            <w:r w:rsidR="00357280" w:rsidRPr="00B169B2">
              <w:rPr>
                <w:rFonts w:ascii="Times New Roman" w:hAnsi="Times New Roman" w:cs="Times New Roman"/>
                <w:sz w:val="24"/>
                <w:szCs w:val="24"/>
              </w:rPr>
              <w:t>Погрузочно‑разгрузочные работы, перемещение и складирование грузов на территории Заказчика</w:t>
            </w:r>
            <w:r w:rsidR="00A47333">
              <w:rPr>
                <w:rFonts w:ascii="Times New Roman" w:hAnsi="Times New Roman" w:cs="Times New Roman"/>
                <w:sz w:val="24"/>
                <w:szCs w:val="24"/>
              </w:rPr>
              <w:t xml:space="preserve"> - г. Астана, ул. </w:t>
            </w:r>
            <w:proofErr w:type="spellStart"/>
            <w:r w:rsidR="00A47333">
              <w:rPr>
                <w:rFonts w:ascii="Times New Roman" w:hAnsi="Times New Roman" w:cs="Times New Roman"/>
                <w:sz w:val="24"/>
                <w:szCs w:val="24"/>
              </w:rPr>
              <w:t>Карашыганак</w:t>
            </w:r>
            <w:proofErr w:type="spellEnd"/>
            <w:r w:rsidR="00A47333">
              <w:rPr>
                <w:rFonts w:ascii="Times New Roman" w:hAnsi="Times New Roman" w:cs="Times New Roman"/>
                <w:sz w:val="24"/>
                <w:szCs w:val="24"/>
              </w:rPr>
              <w:t>, 1</w:t>
            </w:r>
            <w:r w:rsidR="00A4733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и</w:t>
            </w:r>
            <w:r w:rsidR="00A47333">
              <w:rPr>
                <w:rFonts w:ascii="Times New Roman" w:hAnsi="Times New Roman" w:cs="Times New Roman"/>
                <w:sz w:val="24"/>
                <w:szCs w:val="24"/>
              </w:rPr>
              <w:t xml:space="preserve"> г. Астана, пр. А</w:t>
            </w:r>
            <w:r w:rsidR="00A4733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қжол, 107.</w:t>
            </w:r>
          </w:p>
          <w:p w14:paraId="29F72ACE" w14:textId="45E8E0B7" w:rsidR="00357280" w:rsidRPr="00B169B2" w:rsidRDefault="00B169B2" w:rsidP="00B169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357280" w:rsidRPr="00B169B2">
              <w:rPr>
                <w:rFonts w:ascii="Times New Roman" w:hAnsi="Times New Roman" w:cs="Times New Roman"/>
                <w:sz w:val="24"/>
                <w:szCs w:val="24"/>
              </w:rPr>
              <w:t>Предоставление исправной спецтехники с квалифицированным водителем на срок, определяемый договором.</w:t>
            </w:r>
          </w:p>
          <w:p w14:paraId="78BBE02F" w14:textId="2E0A8929" w:rsidR="00357280" w:rsidRPr="00B169B2" w:rsidRDefault="00B169B2" w:rsidP="00B169B2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Вилочный погрузчик должен соответствовать следующим минимальным </w:t>
            </w:r>
            <w:r>
              <w:rPr>
                <w:rFonts w:ascii="Times New Roman" w:hAnsi="Times New Roman" w:cs="Times New Roman"/>
                <w:lang w:val="ru-RU"/>
              </w:rPr>
              <w:t>т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>ребованиям:</w:t>
            </w:r>
          </w:p>
          <w:p w14:paraId="5A9464AE" w14:textId="7800402A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Тип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Дизельный / бензиновый / электрический </w:t>
            </w:r>
          </w:p>
          <w:p w14:paraId="09E75FED" w14:textId="7EFA5105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Грузоподъёмность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не менее 2,5 т и не более 3,0 т</w:t>
            </w:r>
          </w:p>
          <w:p w14:paraId="0C57AC1E" w14:textId="09B94B8E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Высота подъёма вил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не менее 3,0 м</w:t>
            </w:r>
          </w:p>
          <w:p w14:paraId="1A72A409" w14:textId="5D362991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Длина вил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стандартная — не менее 1 000 мм; наличие удлиняющих насадок, обеспечивающих увеличение длины вил до 3 000 мм.</w:t>
            </w:r>
          </w:p>
          <w:p w14:paraId="3B0BBC65" w14:textId="3098F215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Состояние техники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исправное, без технических неисправностей</w:t>
            </w:r>
          </w:p>
          <w:p w14:paraId="4C474156" w14:textId="2DB83878" w:rsidR="00357280" w:rsidRPr="0061094C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Соответствие стандартам безопасности: обязательно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78F1A43D" w14:textId="23EB4001" w:rsidR="00357280" w:rsidRPr="00B169B2" w:rsidRDefault="0061094C" w:rsidP="00B169B2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>Водитель, предоставляемый Арендодателем, должен:</w:t>
            </w:r>
          </w:p>
          <w:p w14:paraId="6936A33B" w14:textId="66E04F0F" w:rsidR="00357280" w:rsidRPr="00B169B2" w:rsidRDefault="0061094C" w:rsidP="0061094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-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>Иметь действующее удостоверение на право управления вилочным погрузчиком соответствующей категории</w:t>
            </w:r>
          </w:p>
          <w:p w14:paraId="7020FE00" w14:textId="2C5481AA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-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>Обладать опытом работы не менее 2 лет</w:t>
            </w:r>
          </w:p>
          <w:p w14:paraId="3CBD3199" w14:textId="5CDF03E6" w:rsidR="00357280" w:rsidRPr="00B169B2" w:rsidRDefault="0061094C" w:rsidP="0061094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-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>Знать и соблюдать требования охраны труда и техники безопасности</w:t>
            </w:r>
          </w:p>
          <w:p w14:paraId="41248E21" w14:textId="7FD5ACE6" w:rsidR="00357280" w:rsidRPr="00B169B2" w:rsidRDefault="0061094C" w:rsidP="0061094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-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>Быть одетым в спецодежду и средства индивидуальной защиты (при необходимости)</w:t>
            </w:r>
          </w:p>
          <w:p w14:paraId="326D4FC5" w14:textId="193DB9A9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-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>Соблюдать внутренние правила Заказчика на объекте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05301F18" w14:textId="6022263D" w:rsidR="00357280" w:rsidRPr="0061094C" w:rsidRDefault="0061094C" w:rsidP="00B169B2">
            <w:pPr>
              <w:pStyle w:val="2"/>
              <w:spacing w:before="0" w:after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   </w:t>
            </w:r>
            <w:r w:rsidR="00357280" w:rsidRPr="0061094C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Условия аренды</w:t>
            </w:r>
            <w:r w:rsidRPr="0061094C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:</w:t>
            </w:r>
          </w:p>
          <w:p w14:paraId="22258E99" w14:textId="161272A4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Режим работы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по заявке Заказчика (почасовой / посменный)</w:t>
            </w:r>
          </w:p>
          <w:p w14:paraId="15DC43E0" w14:textId="69E06A48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Минимальное время аренды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2 часа в день</w:t>
            </w:r>
          </w:p>
          <w:p w14:paraId="3E249602" w14:textId="1CA27057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Место выполнения работ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территория Заказчика (адрес указывается отдельно)</w:t>
            </w:r>
          </w:p>
          <w:p w14:paraId="1C9B95F5" w14:textId="616BB9C0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Доставка вилочного погрузчика к месту выполнения работ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осуществляется Арендодателем</w:t>
            </w:r>
            <w:r w:rsidR="00357280" w:rsidRPr="00B169B2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  <w:p w14:paraId="17D49992" w14:textId="3CC7DC4C" w:rsidR="00357280" w:rsidRPr="00B169B2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Топливо / электроэнергия:</w:t>
            </w:r>
            <w:r w:rsidR="00357280" w:rsidRPr="00B169B2">
              <w:rPr>
                <w:rFonts w:ascii="Times New Roman" w:hAnsi="Times New Roman" w:cs="Times New Roman"/>
                <w:lang w:val="ru-RU"/>
              </w:rPr>
              <w:t xml:space="preserve"> за счёт Арендодателя </w:t>
            </w:r>
          </w:p>
          <w:p w14:paraId="5214270B" w14:textId="1750EA3E" w:rsidR="00357280" w:rsidRPr="0061094C" w:rsidRDefault="0061094C" w:rsidP="0061094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 xml:space="preserve">     -</w:t>
            </w:r>
            <w:r w:rsidR="00357280" w:rsidRPr="0061094C">
              <w:rPr>
                <w:rFonts w:ascii="Times New Roman" w:hAnsi="Times New Roman" w:cs="Times New Roman"/>
                <w:lang w:val="ru-RU"/>
              </w:rPr>
              <w:t>Техническое обслуживание: осуществляется Арендодателем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50C6CCCD" w14:textId="1B369077" w:rsidR="00357280" w:rsidRPr="0061094C" w:rsidRDefault="0061094C" w:rsidP="0061094C">
            <w:pPr>
              <w:pStyle w:val="2"/>
              <w:spacing w:before="0" w:after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</w:t>
            </w:r>
            <w:r w:rsidR="00357280" w:rsidRPr="0061094C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Арендодатель несёт ответственность за техническое состояние погрузчика</w:t>
            </w:r>
          </w:p>
          <w:p w14:paraId="29462AE4" w14:textId="5592D319" w:rsidR="00616F84" w:rsidRPr="00616F84" w:rsidRDefault="0061094C" w:rsidP="0061094C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357280" w:rsidRPr="00B169B2">
              <w:rPr>
                <w:rFonts w:ascii="Times New Roman" w:hAnsi="Times New Roman" w:cs="Times New Roman"/>
                <w:sz w:val="24"/>
                <w:szCs w:val="24"/>
              </w:rPr>
              <w:t>Работы выполняются в соответствии с действующими нормами и правилами Р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16F8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  </w:t>
            </w:r>
          </w:p>
        </w:tc>
      </w:tr>
    </w:tbl>
    <w:p w14:paraId="1662679D" w14:textId="77777777" w:rsidR="00E468D9" w:rsidRPr="00200EC1" w:rsidRDefault="00E468D9" w:rsidP="00253BC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468D9" w:rsidRPr="00200EC1" w:rsidSect="00304A7A">
      <w:headerReference w:type="even" r:id="rId9"/>
      <w:headerReference w:type="default" r:id="rId10"/>
      <w:headerReference w:type="first" r:id="rId11"/>
      <w:pgSz w:w="11906" w:h="16838" w:code="9"/>
      <w:pgMar w:top="720" w:right="720" w:bottom="720" w:left="72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EACA7" w14:textId="77777777" w:rsidR="007B47A3" w:rsidRDefault="007B47A3" w:rsidP="00CD4EB0">
      <w:pPr>
        <w:spacing w:after="0" w:line="240" w:lineRule="auto"/>
      </w:pPr>
      <w:r>
        <w:separator/>
      </w:r>
    </w:p>
  </w:endnote>
  <w:endnote w:type="continuationSeparator" w:id="0">
    <w:p w14:paraId="67931B7C" w14:textId="77777777" w:rsidR="007B47A3" w:rsidRDefault="007B47A3" w:rsidP="00CD4E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72DB0A" w14:textId="77777777" w:rsidR="007B47A3" w:rsidRDefault="007B47A3" w:rsidP="00CD4EB0">
      <w:pPr>
        <w:spacing w:after="0" w:line="240" w:lineRule="auto"/>
      </w:pPr>
      <w:r>
        <w:separator/>
      </w:r>
    </w:p>
  </w:footnote>
  <w:footnote w:type="continuationSeparator" w:id="0">
    <w:p w14:paraId="15E78F7E" w14:textId="77777777" w:rsidR="007B47A3" w:rsidRDefault="007B47A3" w:rsidP="00CD4E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95EE0" w14:textId="77777777" w:rsidR="00401D56" w:rsidRPr="00DB6965" w:rsidRDefault="00D502AD" w:rsidP="007010A6">
    <w:pPr>
      <w:pStyle w:val="a6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8656792"/>
      <w:docPartObj>
        <w:docPartGallery w:val="Page Numbers (Top of Page)"/>
        <w:docPartUnique/>
      </w:docPartObj>
    </w:sdtPr>
    <w:sdtContent>
      <w:p w14:paraId="0EB1668F" w14:textId="77777777" w:rsidR="007C2B86" w:rsidRDefault="007C2B86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05B2">
          <w:rPr>
            <w:noProof/>
          </w:rPr>
          <w:t>60</w:t>
        </w:r>
        <w:r>
          <w:fldChar w:fldCharType="end"/>
        </w:r>
      </w:p>
    </w:sdtContent>
  </w:sdt>
  <w:p w14:paraId="46B83E7C" w14:textId="77777777" w:rsidR="00401D56" w:rsidRDefault="00401D56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11667A" w14:textId="138A5074" w:rsidR="00A4488C" w:rsidRDefault="00A4488C" w:rsidP="00564AC8">
    <w:pPr>
      <w:pStyle w:val="a6"/>
    </w:pPr>
  </w:p>
  <w:p w14:paraId="6695497C" w14:textId="77777777" w:rsidR="00406C30" w:rsidRDefault="00406C3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81ABA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9BA45F5"/>
    <w:multiLevelType w:val="hybridMultilevel"/>
    <w:tmpl w:val="431263F4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F4D94"/>
    <w:multiLevelType w:val="hybridMultilevel"/>
    <w:tmpl w:val="DEE4543A"/>
    <w:lvl w:ilvl="0" w:tplc="6B2CD0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D7371D"/>
    <w:multiLevelType w:val="hybridMultilevel"/>
    <w:tmpl w:val="100CFB14"/>
    <w:lvl w:ilvl="0" w:tplc="04190001">
      <w:start w:val="1"/>
      <w:numFmt w:val="bullet"/>
      <w:lvlText w:val=""/>
      <w:lvlJc w:val="left"/>
      <w:pPr>
        <w:ind w:left="14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4" w15:restartNumberingAfterBreak="0">
    <w:nsid w:val="23F220DF"/>
    <w:multiLevelType w:val="hybridMultilevel"/>
    <w:tmpl w:val="D4AAF982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D07881"/>
    <w:multiLevelType w:val="hybridMultilevel"/>
    <w:tmpl w:val="D196E1C8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C2B7B"/>
    <w:multiLevelType w:val="hybridMultilevel"/>
    <w:tmpl w:val="9D9E4568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272B5"/>
    <w:multiLevelType w:val="hybridMultilevel"/>
    <w:tmpl w:val="9042A4E6"/>
    <w:lvl w:ilvl="0" w:tplc="6B2CD0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493227"/>
    <w:multiLevelType w:val="hybridMultilevel"/>
    <w:tmpl w:val="0584FE5E"/>
    <w:lvl w:ilvl="0" w:tplc="D82A3BC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456410243">
    <w:abstractNumId w:val="8"/>
  </w:num>
  <w:num w:numId="2" w16cid:durableId="1422485954">
    <w:abstractNumId w:val="4"/>
  </w:num>
  <w:num w:numId="3" w16cid:durableId="1358659207">
    <w:abstractNumId w:val="6"/>
  </w:num>
  <w:num w:numId="4" w16cid:durableId="1459571565">
    <w:abstractNumId w:val="3"/>
  </w:num>
  <w:num w:numId="5" w16cid:durableId="414084793">
    <w:abstractNumId w:val="1"/>
  </w:num>
  <w:num w:numId="6" w16cid:durableId="570122360">
    <w:abstractNumId w:val="5"/>
  </w:num>
  <w:num w:numId="7" w16cid:durableId="1562593236">
    <w:abstractNumId w:val="7"/>
  </w:num>
  <w:num w:numId="8" w16cid:durableId="723453504">
    <w:abstractNumId w:val="2"/>
  </w:num>
  <w:num w:numId="9" w16cid:durableId="95757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4EB0"/>
    <w:rsid w:val="00000454"/>
    <w:rsid w:val="00013AD4"/>
    <w:rsid w:val="00043D4D"/>
    <w:rsid w:val="000441BF"/>
    <w:rsid w:val="00060885"/>
    <w:rsid w:val="00067397"/>
    <w:rsid w:val="00067440"/>
    <w:rsid w:val="000A3DDF"/>
    <w:rsid w:val="000A5040"/>
    <w:rsid w:val="000B4F0E"/>
    <w:rsid w:val="000B6505"/>
    <w:rsid w:val="000D523F"/>
    <w:rsid w:val="000E1F97"/>
    <w:rsid w:val="000E2E56"/>
    <w:rsid w:val="000F013D"/>
    <w:rsid w:val="000F7F9C"/>
    <w:rsid w:val="0012685B"/>
    <w:rsid w:val="00137BF2"/>
    <w:rsid w:val="001403E0"/>
    <w:rsid w:val="001426FB"/>
    <w:rsid w:val="00144FEB"/>
    <w:rsid w:val="00166E01"/>
    <w:rsid w:val="00175D94"/>
    <w:rsid w:val="0019347A"/>
    <w:rsid w:val="001A303A"/>
    <w:rsid w:val="001B1215"/>
    <w:rsid w:val="001B1CC4"/>
    <w:rsid w:val="001D1885"/>
    <w:rsid w:val="001D28C0"/>
    <w:rsid w:val="001E0924"/>
    <w:rsid w:val="001F4BE3"/>
    <w:rsid w:val="00210E99"/>
    <w:rsid w:val="00214F75"/>
    <w:rsid w:val="002239B1"/>
    <w:rsid w:val="00241A10"/>
    <w:rsid w:val="00251F45"/>
    <w:rsid w:val="00253BC8"/>
    <w:rsid w:val="00254181"/>
    <w:rsid w:val="00262B83"/>
    <w:rsid w:val="0026619D"/>
    <w:rsid w:val="00271526"/>
    <w:rsid w:val="002858B2"/>
    <w:rsid w:val="00296CAF"/>
    <w:rsid w:val="002A7E52"/>
    <w:rsid w:val="002B049C"/>
    <w:rsid w:val="002B705C"/>
    <w:rsid w:val="002C2866"/>
    <w:rsid w:val="002C2E82"/>
    <w:rsid w:val="00304A7A"/>
    <w:rsid w:val="003146C6"/>
    <w:rsid w:val="003247F1"/>
    <w:rsid w:val="00325F3C"/>
    <w:rsid w:val="00330349"/>
    <w:rsid w:val="00331D47"/>
    <w:rsid w:val="0033510D"/>
    <w:rsid w:val="00335D7A"/>
    <w:rsid w:val="003371BB"/>
    <w:rsid w:val="003408FE"/>
    <w:rsid w:val="00354745"/>
    <w:rsid w:val="00357280"/>
    <w:rsid w:val="00361DA1"/>
    <w:rsid w:val="00365978"/>
    <w:rsid w:val="00383902"/>
    <w:rsid w:val="00384D80"/>
    <w:rsid w:val="003A02F1"/>
    <w:rsid w:val="003A0C8F"/>
    <w:rsid w:val="003A3B2C"/>
    <w:rsid w:val="003A68D4"/>
    <w:rsid w:val="003B0008"/>
    <w:rsid w:val="003C0583"/>
    <w:rsid w:val="003C32AC"/>
    <w:rsid w:val="003C6B29"/>
    <w:rsid w:val="00401D56"/>
    <w:rsid w:val="00403EBB"/>
    <w:rsid w:val="00406C30"/>
    <w:rsid w:val="0041254C"/>
    <w:rsid w:val="00414543"/>
    <w:rsid w:val="004174B8"/>
    <w:rsid w:val="00421C54"/>
    <w:rsid w:val="00451D1B"/>
    <w:rsid w:val="004626DC"/>
    <w:rsid w:val="00466B7A"/>
    <w:rsid w:val="00466C5A"/>
    <w:rsid w:val="00475B3C"/>
    <w:rsid w:val="0049593F"/>
    <w:rsid w:val="00496ED0"/>
    <w:rsid w:val="00496F05"/>
    <w:rsid w:val="004C3470"/>
    <w:rsid w:val="004E7885"/>
    <w:rsid w:val="00511756"/>
    <w:rsid w:val="005304C4"/>
    <w:rsid w:val="005508B3"/>
    <w:rsid w:val="005520E7"/>
    <w:rsid w:val="0055210C"/>
    <w:rsid w:val="005605F2"/>
    <w:rsid w:val="00564AC8"/>
    <w:rsid w:val="00580BC2"/>
    <w:rsid w:val="00590833"/>
    <w:rsid w:val="005B3428"/>
    <w:rsid w:val="005B7673"/>
    <w:rsid w:val="005E04D2"/>
    <w:rsid w:val="005E5D07"/>
    <w:rsid w:val="005F4E67"/>
    <w:rsid w:val="005F7312"/>
    <w:rsid w:val="00604273"/>
    <w:rsid w:val="0061094C"/>
    <w:rsid w:val="00611467"/>
    <w:rsid w:val="00613036"/>
    <w:rsid w:val="00616F84"/>
    <w:rsid w:val="00617496"/>
    <w:rsid w:val="006220B2"/>
    <w:rsid w:val="00631509"/>
    <w:rsid w:val="00640F52"/>
    <w:rsid w:val="006426F4"/>
    <w:rsid w:val="00651731"/>
    <w:rsid w:val="00654481"/>
    <w:rsid w:val="006868B1"/>
    <w:rsid w:val="006A3630"/>
    <w:rsid w:val="006A6AF3"/>
    <w:rsid w:val="006B2C75"/>
    <w:rsid w:val="006B3B0A"/>
    <w:rsid w:val="006C024E"/>
    <w:rsid w:val="006C2503"/>
    <w:rsid w:val="006D4283"/>
    <w:rsid w:val="006F43B3"/>
    <w:rsid w:val="006F4ED5"/>
    <w:rsid w:val="00731589"/>
    <w:rsid w:val="0074059B"/>
    <w:rsid w:val="00747BA5"/>
    <w:rsid w:val="00754B1C"/>
    <w:rsid w:val="00757FB9"/>
    <w:rsid w:val="0076582C"/>
    <w:rsid w:val="00767D52"/>
    <w:rsid w:val="00773069"/>
    <w:rsid w:val="00774958"/>
    <w:rsid w:val="007934B4"/>
    <w:rsid w:val="00795760"/>
    <w:rsid w:val="007A79F1"/>
    <w:rsid w:val="007B47A3"/>
    <w:rsid w:val="007C2B86"/>
    <w:rsid w:val="007F04BF"/>
    <w:rsid w:val="007F497D"/>
    <w:rsid w:val="00803032"/>
    <w:rsid w:val="00812E7B"/>
    <w:rsid w:val="00823264"/>
    <w:rsid w:val="00826241"/>
    <w:rsid w:val="00835CF9"/>
    <w:rsid w:val="00850CD5"/>
    <w:rsid w:val="00850FB9"/>
    <w:rsid w:val="0086399C"/>
    <w:rsid w:val="008859D3"/>
    <w:rsid w:val="0089025D"/>
    <w:rsid w:val="008909DC"/>
    <w:rsid w:val="00892B97"/>
    <w:rsid w:val="008A5543"/>
    <w:rsid w:val="008A6E9F"/>
    <w:rsid w:val="008B043D"/>
    <w:rsid w:val="008B1953"/>
    <w:rsid w:val="008C2624"/>
    <w:rsid w:val="008D0DC1"/>
    <w:rsid w:val="008D59CC"/>
    <w:rsid w:val="008D6B98"/>
    <w:rsid w:val="008E32FC"/>
    <w:rsid w:val="008E519A"/>
    <w:rsid w:val="008F6219"/>
    <w:rsid w:val="008F7575"/>
    <w:rsid w:val="009037F4"/>
    <w:rsid w:val="00903B57"/>
    <w:rsid w:val="00937A39"/>
    <w:rsid w:val="00940EA1"/>
    <w:rsid w:val="00950CE5"/>
    <w:rsid w:val="00981545"/>
    <w:rsid w:val="00986AAC"/>
    <w:rsid w:val="0099070F"/>
    <w:rsid w:val="00992E06"/>
    <w:rsid w:val="009951D9"/>
    <w:rsid w:val="00995FDB"/>
    <w:rsid w:val="00997493"/>
    <w:rsid w:val="009A16D8"/>
    <w:rsid w:val="009A1B50"/>
    <w:rsid w:val="009B0EC6"/>
    <w:rsid w:val="009B74C6"/>
    <w:rsid w:val="009C4AB5"/>
    <w:rsid w:val="009C7DB4"/>
    <w:rsid w:val="009D0616"/>
    <w:rsid w:val="009E574E"/>
    <w:rsid w:val="00A223F2"/>
    <w:rsid w:val="00A4488C"/>
    <w:rsid w:val="00A47333"/>
    <w:rsid w:val="00A54900"/>
    <w:rsid w:val="00A70EB1"/>
    <w:rsid w:val="00A710CD"/>
    <w:rsid w:val="00A77526"/>
    <w:rsid w:val="00A81A9F"/>
    <w:rsid w:val="00A847B0"/>
    <w:rsid w:val="00A870E8"/>
    <w:rsid w:val="00A9188A"/>
    <w:rsid w:val="00AA007F"/>
    <w:rsid w:val="00AA17EC"/>
    <w:rsid w:val="00AA37DC"/>
    <w:rsid w:val="00AA45A1"/>
    <w:rsid w:val="00AA7FD8"/>
    <w:rsid w:val="00AB76E3"/>
    <w:rsid w:val="00AC4D71"/>
    <w:rsid w:val="00AD524A"/>
    <w:rsid w:val="00AD55F7"/>
    <w:rsid w:val="00AE1421"/>
    <w:rsid w:val="00AE2D40"/>
    <w:rsid w:val="00AE4E74"/>
    <w:rsid w:val="00AF05B2"/>
    <w:rsid w:val="00B07059"/>
    <w:rsid w:val="00B107E2"/>
    <w:rsid w:val="00B1098E"/>
    <w:rsid w:val="00B169B2"/>
    <w:rsid w:val="00B267C8"/>
    <w:rsid w:val="00B26AAF"/>
    <w:rsid w:val="00B3712C"/>
    <w:rsid w:val="00B41BC3"/>
    <w:rsid w:val="00B41C3B"/>
    <w:rsid w:val="00B467FD"/>
    <w:rsid w:val="00B528C7"/>
    <w:rsid w:val="00B54C86"/>
    <w:rsid w:val="00B637F7"/>
    <w:rsid w:val="00B73818"/>
    <w:rsid w:val="00B7400D"/>
    <w:rsid w:val="00B86315"/>
    <w:rsid w:val="00B86CED"/>
    <w:rsid w:val="00B97BFB"/>
    <w:rsid w:val="00BA4D88"/>
    <w:rsid w:val="00BA5165"/>
    <w:rsid w:val="00BB2920"/>
    <w:rsid w:val="00BB61F9"/>
    <w:rsid w:val="00BC5681"/>
    <w:rsid w:val="00BD1660"/>
    <w:rsid w:val="00BD32EF"/>
    <w:rsid w:val="00BE1BB2"/>
    <w:rsid w:val="00BE3F96"/>
    <w:rsid w:val="00C0764C"/>
    <w:rsid w:val="00C177C7"/>
    <w:rsid w:val="00C40150"/>
    <w:rsid w:val="00C5590F"/>
    <w:rsid w:val="00C70E35"/>
    <w:rsid w:val="00C7680C"/>
    <w:rsid w:val="00C903F7"/>
    <w:rsid w:val="00CA1254"/>
    <w:rsid w:val="00CB4B7B"/>
    <w:rsid w:val="00CD4EB0"/>
    <w:rsid w:val="00CE5E92"/>
    <w:rsid w:val="00CF00E0"/>
    <w:rsid w:val="00CF1DE4"/>
    <w:rsid w:val="00D02F72"/>
    <w:rsid w:val="00D11A1A"/>
    <w:rsid w:val="00D231F6"/>
    <w:rsid w:val="00D40EFD"/>
    <w:rsid w:val="00D502AD"/>
    <w:rsid w:val="00D551D1"/>
    <w:rsid w:val="00D62328"/>
    <w:rsid w:val="00D92E87"/>
    <w:rsid w:val="00D943C6"/>
    <w:rsid w:val="00DA0837"/>
    <w:rsid w:val="00DA13A1"/>
    <w:rsid w:val="00DB0355"/>
    <w:rsid w:val="00DC4BBF"/>
    <w:rsid w:val="00DD3E61"/>
    <w:rsid w:val="00DF266F"/>
    <w:rsid w:val="00E06C59"/>
    <w:rsid w:val="00E06E01"/>
    <w:rsid w:val="00E16E39"/>
    <w:rsid w:val="00E25911"/>
    <w:rsid w:val="00E3069D"/>
    <w:rsid w:val="00E32CDE"/>
    <w:rsid w:val="00E32F2A"/>
    <w:rsid w:val="00E408E9"/>
    <w:rsid w:val="00E468D9"/>
    <w:rsid w:val="00E47E5A"/>
    <w:rsid w:val="00E574E0"/>
    <w:rsid w:val="00E67953"/>
    <w:rsid w:val="00E7395B"/>
    <w:rsid w:val="00E8765D"/>
    <w:rsid w:val="00E87D5F"/>
    <w:rsid w:val="00EA5026"/>
    <w:rsid w:val="00EB5CF6"/>
    <w:rsid w:val="00EB5F94"/>
    <w:rsid w:val="00EF1BD6"/>
    <w:rsid w:val="00EF6CA3"/>
    <w:rsid w:val="00F02282"/>
    <w:rsid w:val="00F113FF"/>
    <w:rsid w:val="00F1289D"/>
    <w:rsid w:val="00F14DDF"/>
    <w:rsid w:val="00F2302E"/>
    <w:rsid w:val="00F473EF"/>
    <w:rsid w:val="00F5022D"/>
    <w:rsid w:val="00F52A33"/>
    <w:rsid w:val="00F65C1E"/>
    <w:rsid w:val="00F833F0"/>
    <w:rsid w:val="00F87363"/>
    <w:rsid w:val="00F94907"/>
    <w:rsid w:val="00FB10CD"/>
    <w:rsid w:val="00FF0442"/>
    <w:rsid w:val="00FF1486"/>
    <w:rsid w:val="00FF5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9CA19"/>
  <w15:docId w15:val="{C9BA0A6A-F25C-4E2F-B7AC-46EACDDBA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4EB0"/>
  </w:style>
  <w:style w:type="paragraph" w:styleId="2">
    <w:name w:val="heading 2"/>
    <w:basedOn w:val="a"/>
    <w:next w:val="a0"/>
    <w:link w:val="20"/>
    <w:uiPriority w:val="9"/>
    <w:unhideWhenUsed/>
    <w:qFormat/>
    <w:rsid w:val="00357280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D4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CD4EB0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CD4EB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1"/>
    <w:link w:val="a6"/>
    <w:uiPriority w:val="99"/>
    <w:rsid w:val="00CD4EB0"/>
  </w:style>
  <w:style w:type="paragraph" w:styleId="a8">
    <w:name w:val="footer"/>
    <w:basedOn w:val="a"/>
    <w:link w:val="a9"/>
    <w:uiPriority w:val="99"/>
    <w:unhideWhenUsed/>
    <w:rsid w:val="00CD4EB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1"/>
    <w:link w:val="a8"/>
    <w:uiPriority w:val="99"/>
    <w:rsid w:val="00CD4EB0"/>
  </w:style>
  <w:style w:type="paragraph" w:styleId="aa">
    <w:name w:val="Balloon Text"/>
    <w:basedOn w:val="a"/>
    <w:link w:val="ab"/>
    <w:uiPriority w:val="99"/>
    <w:semiHidden/>
    <w:unhideWhenUsed/>
    <w:rsid w:val="00892B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1"/>
    <w:link w:val="aa"/>
    <w:uiPriority w:val="99"/>
    <w:semiHidden/>
    <w:rsid w:val="00892B97"/>
    <w:rPr>
      <w:rFonts w:ascii="Tahoma" w:hAnsi="Tahoma" w:cs="Tahoma"/>
      <w:sz w:val="16"/>
      <w:szCs w:val="16"/>
    </w:rPr>
  </w:style>
  <w:style w:type="character" w:styleId="ac">
    <w:name w:val="Hyperlink"/>
    <w:basedOn w:val="a1"/>
    <w:uiPriority w:val="99"/>
    <w:semiHidden/>
    <w:unhideWhenUsed/>
    <w:rsid w:val="00564AC8"/>
    <w:rPr>
      <w:color w:val="0000FF"/>
      <w:u w:val="single"/>
    </w:rPr>
  </w:style>
  <w:style w:type="paragraph" w:styleId="ad">
    <w:name w:val="No Spacing"/>
    <w:uiPriority w:val="1"/>
    <w:qFormat/>
    <w:rsid w:val="00564AC8"/>
    <w:pPr>
      <w:spacing w:after="0" w:line="240" w:lineRule="auto"/>
    </w:pPr>
  </w:style>
  <w:style w:type="character" w:customStyle="1" w:styleId="FontStyle20">
    <w:name w:val="Font Style20"/>
    <w:uiPriority w:val="99"/>
    <w:rsid w:val="00564AC8"/>
    <w:rPr>
      <w:rFonts w:ascii="Times New Roman" w:hAnsi="Times New Roman" w:cs="Times New Roman"/>
      <w:sz w:val="22"/>
      <w:szCs w:val="22"/>
    </w:rPr>
  </w:style>
  <w:style w:type="character" w:styleId="ae">
    <w:name w:val="Emphasis"/>
    <w:basedOn w:val="a1"/>
    <w:uiPriority w:val="20"/>
    <w:qFormat/>
    <w:rsid w:val="00F833F0"/>
    <w:rPr>
      <w:i/>
      <w:iCs/>
    </w:rPr>
  </w:style>
  <w:style w:type="paragraph" w:customStyle="1" w:styleId="msonormalbullet2gif">
    <w:name w:val="msonormalbullet2.gif"/>
    <w:basedOn w:val="a"/>
    <w:rsid w:val="00747B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0"/>
    <w:next w:val="a0"/>
    <w:qFormat/>
    <w:rsid w:val="00357280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0"/>
    <w:qFormat/>
    <w:rsid w:val="00357280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f"/>
    <w:uiPriority w:val="99"/>
    <w:semiHidden/>
    <w:unhideWhenUsed/>
    <w:rsid w:val="00357280"/>
    <w:pPr>
      <w:spacing w:after="120"/>
    </w:pPr>
  </w:style>
  <w:style w:type="character" w:customStyle="1" w:styleId="af">
    <w:name w:val="Основной текст Знак"/>
    <w:basedOn w:val="a1"/>
    <w:link w:val="a0"/>
    <w:uiPriority w:val="99"/>
    <w:semiHidden/>
    <w:rsid w:val="00357280"/>
  </w:style>
  <w:style w:type="character" w:customStyle="1" w:styleId="20">
    <w:name w:val="Заголовок 2 Знак"/>
    <w:basedOn w:val="a1"/>
    <w:link w:val="2"/>
    <w:uiPriority w:val="9"/>
    <w:rsid w:val="003572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stru.kz/code_new.jsp?&amp;t=%D1%83%D1%81%D0%BB%D1%83%D0%B3%D0%B8%20%D0%BF%D0%BE%20%D1%80%D0%B0%D1%81%D0%BF%D1%80%D0%BE%D1%81%D1%82%D1%80%D0%B0%D0%BD%D0%B5%D0%BD%D0%B8%D1%8E%20%D0%BF%D1%80%D0%BE%D0%B3%D1%80%D0%B0%D0%BC%D0%BC%20%D0%BF%D0%BE%20%D0%BA%D0%B0%D0%B1%D0%B5%D0%BB%D1%8C%D0%BD%D0%BE%D0%B9%20%D0%B8%D0%BD%D1%84%D1%80%D0%B0%D1%81%D1%82%D1%80%D1%83%D0%BA%D1%82%D1%83%D1%80%D0%B5%20%D1%83%D1%81%D0%BB%D1%83%D0%B3%D0%B8%20%D0%BF%D0%BE%20%D1%80%D0%B0%D1%81%D0%BF%D1%80%D0%BE%D1%81%D1%82%D1%80%D0%B0%D0%BD%D0%B5%D0%BD%D0%B8%D1%8E%20%D0%BF%D1%80%D0%BE%D0%B3%D1%80%D0%B0%D0%BC%D0%BC%20%D0%BF%D0%BE%20%D0%BA%D0%B0%D0%B1%D0%B5%D0%BB%D1%8C%D0%BD%D0%BE%D0%B9%20%D0%B8%D0%BD%D1%84%D1%80%D0%B0%D1%81%D1%82%D1%80%D1%83%D0%BA%D1%82%D1%83%D1%80%D0%B5%20%D1%83%D1%81%D0%BB%D1%83%D0%B3%D0%B8%20%D1%81%D0%B2%D1%8F%D0%B7%D0%B8%20(%D1%82%D0%B5%D0%BB%D0%B5%D0%BA%D0%BE%D0%BC%D0%BC%D1%83%D0%BD%D0%B8%D0%BA%D0%B0%D1%86%D0%B8%D0%BE%D0%BD%D0%BD%D1%8B%D0%B5%20%D1%83%D1%81%D0%BB%D1%83%D0%B3%D0%B8)&amp;s=common&amp;p=10&amp;n=0&amp;S=611053%2E000&amp;N=%D0%A3%D1%81%D0%BB%D1%83%D0%B3%D0%B8%20%D0%BF%D0%BE%20%D1%80%D0%B0%D1%81%D0%BF%D1%80%D0%BE%D1%81%D1%82%D1%80%D0%B0%D0%BD%D0%B5%D0%BD%D0%B8%D1%8E%20%D0%BF%D1%80%D0%BE%D0%B3%D1%80%D0%B0%D0%BC%D0%BC%20%D0%BF%D0%BE%20%D0%BA%D0%B0%D0%B1%D0%B5%D0%BB%D1%8C%D0%BD%D0%BE%D0%B9%20%D0%B8%D0%BD%D1%84%D1%80%D0%B0%D1%81%D1%82%D1%80%D1%83%D0%BA%D1%82%D1%83%D1%80%D0%B5&amp;fc=1&amp;fg=0&amp;new=611053.000.00000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FAAF4556-5C4F-442D-BB50-E49DE35AA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рболат А Жетписов</dc:creator>
  <cp:lastModifiedBy>Ботагоз Ж. Абдрахманова</cp:lastModifiedBy>
  <cp:revision>22</cp:revision>
  <cp:lastPrinted>2024-11-29T12:47:00Z</cp:lastPrinted>
  <dcterms:created xsi:type="dcterms:W3CDTF">2024-11-29T12:47:00Z</dcterms:created>
  <dcterms:modified xsi:type="dcterms:W3CDTF">2026-04-17T11:58:00Z</dcterms:modified>
</cp:coreProperties>
</file>